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0B4F4F2" w:rsidR="007B4A91" w:rsidRDefault="00D50CD3">
      <w:pPr>
        <w:rPr>
          <w:sz w:val="28"/>
          <w:szCs w:val="28"/>
        </w:rPr>
      </w:pPr>
      <w:r>
        <w:rPr>
          <w:sz w:val="28"/>
          <w:szCs w:val="28"/>
        </w:rPr>
        <w:t>Mario The Runn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102D161" w:rsidR="007B4A91" w:rsidRDefault="00D50CD3">
      <w:pPr>
        <w:ind w:left="720"/>
        <w:rPr>
          <w:sz w:val="28"/>
          <w:szCs w:val="28"/>
        </w:rPr>
      </w:pPr>
      <w:r>
        <w:rPr>
          <w:sz w:val="28"/>
          <w:szCs w:val="28"/>
        </w:rPr>
        <w:t>To jump from platform to platform while collecting the coins and gems without touching the laser or the rocks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7B6B518" w:rsidR="007B4A91" w:rsidRDefault="00D50CD3">
      <w:pPr>
        <w:ind w:left="720"/>
        <w:rPr>
          <w:sz w:val="28"/>
          <w:szCs w:val="28"/>
        </w:rPr>
      </w:pPr>
      <w:r>
        <w:rPr>
          <w:sz w:val="28"/>
          <w:szCs w:val="28"/>
        </w:rPr>
        <w:t>A man called Mario tries to escape a villain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54A91C0" w:rsidR="007B4A91" w:rsidRDefault="00D50CD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AB48FB4" w:rsidR="007B4A91" w:rsidRDefault="00D50CD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, collec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157D629" w:rsidR="007B4A91" w:rsidRDefault="00D50CD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tform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1B86E16" w:rsidR="007B4A91" w:rsidRDefault="00D50CD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id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2572F65" w:rsidR="007B4A91" w:rsidRDefault="00D50CD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899709D" w:rsidR="007B4A91" w:rsidRDefault="00D50CD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ide, collect</w:t>
            </w:r>
          </w:p>
        </w:tc>
      </w:tr>
      <w:tr w:rsidR="00D50CD3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3F29BF3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m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3E975A5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ide, collect</w:t>
            </w:r>
          </w:p>
        </w:tc>
      </w:tr>
      <w:tr w:rsidR="00D50CD3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D999E64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9506636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ide</w:t>
            </w:r>
          </w:p>
        </w:tc>
      </w:tr>
      <w:tr w:rsidR="00D50CD3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BD6C551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s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9873101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ide</w:t>
            </w:r>
          </w:p>
        </w:tc>
      </w:tr>
      <w:tr w:rsidR="00D50CD3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0CD3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50CD3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D50CD3" w:rsidRDefault="00D50CD3" w:rsidP="00D50CD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17D34B8" w:rsidR="007B4A91" w:rsidRDefault="00D50CD3">
      <w:pPr>
        <w:rPr>
          <w:sz w:val="28"/>
          <w:szCs w:val="28"/>
        </w:rPr>
      </w:pPr>
      <w:r>
        <w:t xml:space="preserve">I can add more obstacles and increase the velocity as the score increases. </w:t>
      </w:r>
      <w:r w:rsidR="00000000">
        <w:pict w14:anchorId="49CF2C3B">
          <v:rect id="_x0000_i1036" style="width:0;height:1.5pt" o:hralign="center" o:hrstd="t" o:hr="t" fillcolor="#a0a0a0" stroked="f"/>
        </w:pict>
      </w:r>
      <w:r w:rsidR="00000000">
        <w:pict w14:anchorId="2BE0C1BB">
          <v:rect id="_x0000_i1037" style="width:0;height:1.5pt" o:hralign="center" o:hrstd="t" o:hr="t" fillcolor="#a0a0a0" stroked="f"/>
        </w:pict>
      </w:r>
      <w:r w:rsidR="0000000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271233602">
    <w:abstractNumId w:val="0"/>
  </w:num>
  <w:num w:numId="2" w16cid:durableId="803699666">
    <w:abstractNumId w:val="1"/>
  </w:num>
  <w:num w:numId="3" w16cid:durableId="1584799113">
    <w:abstractNumId w:val="3"/>
  </w:num>
  <w:num w:numId="4" w16cid:durableId="6598890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50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17</Words>
  <Characters>1239</Characters>
  <Application>Microsoft Office Word</Application>
  <DocSecurity>0</DocSecurity>
  <Lines>10</Lines>
  <Paragraphs>2</Paragraphs>
  <ScaleCrop>false</ScaleCrop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ja</dc:creator>
  <cp:lastModifiedBy>Benjamin Vinod Vadakkan</cp:lastModifiedBy>
  <cp:revision>2</cp:revision>
  <dcterms:created xsi:type="dcterms:W3CDTF">2023-08-14T16:55:00Z</dcterms:created>
  <dcterms:modified xsi:type="dcterms:W3CDTF">2023-08-14T16:55:00Z</dcterms:modified>
</cp:coreProperties>
</file>